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 xml:space="preserve">Timothy </w:t>
      </w:r>
      <w:proofErr w:type="spellStart"/>
      <w:r>
        <w:rPr>
          <w:rFonts w:eastAsia="Verdana"/>
          <w:spacing w:val="-3"/>
          <w:sz w:val="28"/>
          <w:szCs w:val="28"/>
        </w:rPr>
        <w:t>Aguana</w:t>
      </w:r>
      <w:proofErr w:type="spellEnd"/>
      <w:r>
        <w:rPr>
          <w:rFonts w:eastAsia="Verdana"/>
          <w:spacing w:val="-3"/>
          <w:sz w:val="28"/>
          <w:szCs w:val="28"/>
        </w:rPr>
        <w:t xml:space="preserve">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7"/>
          <w:footerReference w:type="default" r:id="rId8"/>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9"/>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0" cstate="print">
                      <a:grayscl/>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2"/>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 xml:space="preserve">Timothy </w:t>
      </w:r>
      <w:proofErr w:type="spellStart"/>
      <w:r w:rsidRPr="00914A0A">
        <w:rPr>
          <w:sz w:val="28"/>
          <w:szCs w:val="28"/>
        </w:rPr>
        <w:t>Aguana</w:t>
      </w:r>
      <w:proofErr w:type="spellEnd"/>
      <w:r w:rsidRPr="00914A0A">
        <w:rPr>
          <w:sz w:val="28"/>
          <w:szCs w:val="28"/>
        </w:rPr>
        <w:t xml:space="preserve">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630BFB26" w14:textId="77777777" w:rsidR="007F33C6" w:rsidRPr="007F33C6" w:rsidRDefault="007F33C6" w:rsidP="007F33C6">
      <w:pPr>
        <w:pStyle w:val="NormalWeb"/>
        <w:spacing w:before="0" w:beforeAutospacing="0" w:after="0" w:afterAutospacing="0" w:line="480" w:lineRule="auto"/>
      </w:pPr>
      <w:r w:rsidRPr="007F33C6">
        <w:rPr>
          <w:rFonts w:ascii="Arial" w:hAnsi="Arial" w:cs="Arial"/>
          <w:color w:val="000000"/>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5DAEBBC4" w14:textId="77777777" w:rsidR="007F33C6" w:rsidRPr="007F33C6" w:rsidRDefault="007F33C6" w:rsidP="007F33C6">
      <w:pPr>
        <w:pStyle w:val="NormalWeb"/>
        <w:spacing w:before="0" w:beforeAutospacing="0" w:after="0" w:afterAutospacing="0" w:line="480" w:lineRule="auto"/>
      </w:pPr>
      <w:r w:rsidRPr="007F33C6">
        <w:rPr>
          <w:rFonts w:ascii="Arial" w:hAnsi="Arial" w:cs="Arial"/>
          <w:color w:val="000000"/>
        </w:rPr>
        <w:t>In the realm of audio signal processing, low SNR leads to significantly quieter speech, posing a problem. To tackle this issue,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13663BAD" w14:textId="77777777" w:rsidR="007F33C6" w:rsidRPr="007F33C6" w:rsidRDefault="007F33C6" w:rsidP="007F33C6">
      <w:pPr>
        <w:pStyle w:val="NormalWeb"/>
        <w:spacing w:before="0" w:beforeAutospacing="0" w:after="0" w:afterAutospacing="0" w:line="480" w:lineRule="auto"/>
      </w:pPr>
      <w:r w:rsidRPr="007F33C6">
        <w:rPr>
          <w:rFonts w:ascii="Arial" w:hAnsi="Arial" w:cs="Arial"/>
          <w:color w:val="000000"/>
        </w:rPr>
        <w:t>The primary objective of this paper is to explore whether improvement to the performance of the codebook-based approach can be used with SNR levels to indicate improved speech quality and intelligibility. To evaluate the algorithm's performance, the proposed method utilises computational matrices, including perceptual evaluation of speech (PESQ), short-time objective intelligibility (STOI), and signal distortion ratio (SDR).</w:t>
      </w:r>
    </w:p>
    <w:p w14:paraId="257670E5" w14:textId="2AB89DE6"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37AF9" w14:textId="77777777" w:rsidR="0089351E" w:rsidRDefault="0089351E">
      <w:r>
        <w:separator/>
      </w:r>
    </w:p>
  </w:endnote>
  <w:endnote w:type="continuationSeparator" w:id="0">
    <w:p w14:paraId="08389016" w14:textId="77777777" w:rsidR="0089351E" w:rsidRDefault="00893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CAED4" w14:textId="77777777" w:rsidR="0089351E" w:rsidRDefault="0089351E">
      <w:r>
        <w:separator/>
      </w:r>
    </w:p>
  </w:footnote>
  <w:footnote w:type="continuationSeparator" w:id="0">
    <w:p w14:paraId="5196BAD5" w14:textId="77777777" w:rsidR="0089351E" w:rsidRDefault="00893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4"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3"/>
  </w:num>
  <w:num w:numId="3" w16cid:durableId="2045203741">
    <w:abstractNumId w:val="2"/>
  </w:num>
  <w:num w:numId="4" w16cid:durableId="1176386608">
    <w:abstractNumId w:val="1"/>
  </w:num>
  <w:num w:numId="5" w16cid:durableId="374040259">
    <w:abstractNumId w:val="0"/>
  </w:num>
  <w:num w:numId="6" w16cid:durableId="124213573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AUAA/0ksSwAAAA="/>
  </w:docVars>
  <w:rsids>
    <w:rsidRoot w:val="00D03D91"/>
    <w:rsid w:val="00021C7A"/>
    <w:rsid w:val="00023692"/>
    <w:rsid w:val="00037872"/>
    <w:rsid w:val="000B537D"/>
    <w:rsid w:val="000C5FE2"/>
    <w:rsid w:val="000C7304"/>
    <w:rsid w:val="000D1D83"/>
    <w:rsid w:val="000E3C4B"/>
    <w:rsid w:val="00130645"/>
    <w:rsid w:val="001369E3"/>
    <w:rsid w:val="00167056"/>
    <w:rsid w:val="001A0E4F"/>
    <w:rsid w:val="001F3833"/>
    <w:rsid w:val="001F5079"/>
    <w:rsid w:val="002429F9"/>
    <w:rsid w:val="002546AA"/>
    <w:rsid w:val="0025597A"/>
    <w:rsid w:val="00256D2F"/>
    <w:rsid w:val="00286D5F"/>
    <w:rsid w:val="00291F00"/>
    <w:rsid w:val="002C3AEB"/>
    <w:rsid w:val="002F2648"/>
    <w:rsid w:val="00326F0C"/>
    <w:rsid w:val="003553FE"/>
    <w:rsid w:val="0036334A"/>
    <w:rsid w:val="00384584"/>
    <w:rsid w:val="0039669F"/>
    <w:rsid w:val="003B0F42"/>
    <w:rsid w:val="003D2908"/>
    <w:rsid w:val="003D67F2"/>
    <w:rsid w:val="00401ABC"/>
    <w:rsid w:val="00412A3A"/>
    <w:rsid w:val="00417C34"/>
    <w:rsid w:val="00430072"/>
    <w:rsid w:val="00492605"/>
    <w:rsid w:val="004E027B"/>
    <w:rsid w:val="005000E4"/>
    <w:rsid w:val="00523036"/>
    <w:rsid w:val="00585DB1"/>
    <w:rsid w:val="00587E45"/>
    <w:rsid w:val="005A1FEF"/>
    <w:rsid w:val="005E6ABE"/>
    <w:rsid w:val="00614B9E"/>
    <w:rsid w:val="006378D2"/>
    <w:rsid w:val="00653E4B"/>
    <w:rsid w:val="00663F22"/>
    <w:rsid w:val="00682067"/>
    <w:rsid w:val="00694EA8"/>
    <w:rsid w:val="006A480D"/>
    <w:rsid w:val="006B5330"/>
    <w:rsid w:val="007077FC"/>
    <w:rsid w:val="007271A4"/>
    <w:rsid w:val="0075151E"/>
    <w:rsid w:val="007D30AF"/>
    <w:rsid w:val="007F33C6"/>
    <w:rsid w:val="007F5B44"/>
    <w:rsid w:val="008466D0"/>
    <w:rsid w:val="00860A9D"/>
    <w:rsid w:val="008752A6"/>
    <w:rsid w:val="00875F65"/>
    <w:rsid w:val="00890924"/>
    <w:rsid w:val="0089351E"/>
    <w:rsid w:val="00896512"/>
    <w:rsid w:val="00985B6F"/>
    <w:rsid w:val="009B56E9"/>
    <w:rsid w:val="009B7241"/>
    <w:rsid w:val="009D6025"/>
    <w:rsid w:val="009E18F7"/>
    <w:rsid w:val="009E7A5E"/>
    <w:rsid w:val="00A06878"/>
    <w:rsid w:val="00A12A0C"/>
    <w:rsid w:val="00A152EB"/>
    <w:rsid w:val="00A34423"/>
    <w:rsid w:val="00A661E0"/>
    <w:rsid w:val="00AC08D7"/>
    <w:rsid w:val="00AD5CC7"/>
    <w:rsid w:val="00B239E7"/>
    <w:rsid w:val="00B42F39"/>
    <w:rsid w:val="00B55B74"/>
    <w:rsid w:val="00B635B6"/>
    <w:rsid w:val="00B91681"/>
    <w:rsid w:val="00B95A8A"/>
    <w:rsid w:val="00BB51C0"/>
    <w:rsid w:val="00BB6186"/>
    <w:rsid w:val="00BE1BEE"/>
    <w:rsid w:val="00BE6345"/>
    <w:rsid w:val="00C10EAF"/>
    <w:rsid w:val="00C14F74"/>
    <w:rsid w:val="00C33943"/>
    <w:rsid w:val="00C701EC"/>
    <w:rsid w:val="00C807D2"/>
    <w:rsid w:val="00C81322"/>
    <w:rsid w:val="00C926AB"/>
    <w:rsid w:val="00CC2619"/>
    <w:rsid w:val="00CD0183"/>
    <w:rsid w:val="00CD5B30"/>
    <w:rsid w:val="00CF097E"/>
    <w:rsid w:val="00D03D91"/>
    <w:rsid w:val="00D475D9"/>
    <w:rsid w:val="00D52308"/>
    <w:rsid w:val="00D5531C"/>
    <w:rsid w:val="00D6525C"/>
    <w:rsid w:val="00D80CC0"/>
    <w:rsid w:val="00D930F3"/>
    <w:rsid w:val="00DC7520"/>
    <w:rsid w:val="00DE650E"/>
    <w:rsid w:val="00E0122E"/>
    <w:rsid w:val="00EC47EB"/>
    <w:rsid w:val="00ED6150"/>
    <w:rsid w:val="00EE685A"/>
    <w:rsid w:val="00F03161"/>
    <w:rsid w:val="00F44600"/>
    <w:rsid w:val="00F53227"/>
    <w:rsid w:val="00F54537"/>
    <w:rsid w:val="00F56468"/>
    <w:rsid w:val="00F571AE"/>
    <w:rsid w:val="00F72263"/>
    <w:rsid w:val="00FA599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qFormat/>
    <w:pPr>
      <w:keepNext/>
      <w:numPr>
        <w:numId w:val="1"/>
      </w:numPr>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14</cp:revision>
  <cp:lastPrinted>2019-04-04T05:51:00Z</cp:lastPrinted>
  <dcterms:created xsi:type="dcterms:W3CDTF">2019-04-04T04:50:00Z</dcterms:created>
  <dcterms:modified xsi:type="dcterms:W3CDTF">2023-10-13T11:55:00Z</dcterms:modified>
</cp:coreProperties>
</file>